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59A5F914" w:rsidR="007C1A7E" w:rsidRPr="007C1A7E" w:rsidRDefault="001D6D31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Electric &amp; Hybrid Electric Vehicles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1</w:t>
      </w:r>
      <w:r>
        <w:rPr>
          <w:rFonts w:eastAsia="Times New Roman" w:cstheme="minorHAnsi"/>
          <w:b/>
          <w:color w:val="181717"/>
          <w:sz w:val="28"/>
          <w:szCs w:val="28"/>
        </w:rPr>
        <w:t>st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17F420E5" w14:textId="77777777" w:rsidR="00DD5051" w:rsidRDefault="00DD5051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D5051">
        <w:rPr>
          <w:rFonts w:eastAsia="Times New Roman" w:cstheme="minorHAnsi"/>
          <w:b/>
          <w:color w:val="181717"/>
          <w:sz w:val="28"/>
          <w:szCs w:val="28"/>
        </w:rPr>
        <w:t>Chapter 13 – Electric Vehicle Charging Equipment</w:t>
      </w:r>
    </w:p>
    <w:p w14:paraId="0766CA74" w14:textId="3637DBB3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56DF24A0" w14:textId="0CE90BBD" w:rsidR="00EE677A" w:rsidRDefault="00DF2F45" w:rsidP="005C6B99">
      <w:pPr>
        <w:spacing w:after="0"/>
        <w:ind w:left="450" w:right="-810"/>
      </w:pPr>
      <w:r w:rsidRPr="00DF2F45">
        <w:t xml:space="preserve">1. </w:t>
      </w:r>
      <w:r w:rsidR="005C6B99">
        <w:t>Electric Vehicle Supply Equipment</w:t>
      </w:r>
      <w:r w:rsidR="0044619B">
        <w:t xml:space="preserve"> and</w:t>
      </w:r>
      <w:r w:rsidR="005C6B99">
        <w:t xml:space="preserve"> Wireless Charging 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38A1F4F2" w14:textId="3D5BED1F" w:rsidR="0068412E" w:rsidRDefault="008F46C1" w:rsidP="0068412E">
      <w:pPr>
        <w:spacing w:after="0"/>
        <w:ind w:left="450" w:right="-810"/>
      </w:pPr>
      <w:r>
        <w:t xml:space="preserve">1. </w:t>
      </w:r>
      <w:r w:rsidR="0068412E">
        <w:t>Discuss National Electric Code (NEC), National Electrical Manufacturers Association (NEMA), and Nationally Recognized Testing Laboratory (NRTL) rules and regulations.</w:t>
      </w:r>
    </w:p>
    <w:p w14:paraId="57ECD9B1" w14:textId="48296C6B" w:rsidR="0068412E" w:rsidRDefault="0068412E" w:rsidP="0068412E">
      <w:pPr>
        <w:spacing w:after="0"/>
        <w:ind w:left="450" w:right="-810"/>
      </w:pPr>
      <w:r>
        <w:t>2.</w:t>
      </w:r>
      <w:r>
        <w:t xml:space="preserve"> Discuss the use of solar to charge an electric vehicle.</w:t>
      </w:r>
    </w:p>
    <w:p w14:paraId="4BFC1313" w14:textId="096F686E" w:rsidR="0068412E" w:rsidRDefault="0068412E" w:rsidP="0068412E">
      <w:pPr>
        <w:spacing w:after="0"/>
        <w:ind w:left="450" w:right="-810"/>
      </w:pPr>
      <w:r>
        <w:t>3.</w:t>
      </w:r>
      <w:r>
        <w:t xml:space="preserve"> Discuss electric vehicle supply equipment.</w:t>
      </w:r>
    </w:p>
    <w:p w14:paraId="55695049" w14:textId="2099EBE9" w:rsidR="00DF2F45" w:rsidRPr="00DF2F45" w:rsidRDefault="00F25410" w:rsidP="0068412E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1D0D6301" w14:textId="5DDDD4ED" w:rsidR="002651CC" w:rsidRDefault="009E77DF" w:rsidP="004637B0">
      <w:pPr>
        <w:spacing w:after="0"/>
        <w:ind w:left="450" w:right="-810"/>
      </w:pPr>
      <w:bookmarkStart w:id="0" w:name="_Hlk103671050"/>
      <w:bookmarkStart w:id="1" w:name="_Hlk103677861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DD5051" w:rsidRPr="00DD5051">
        <w:t>Public Charging Stations</w:t>
      </w:r>
    </w:p>
    <w:p w14:paraId="16CC8E0B" w14:textId="235FFF67" w:rsidR="005F6CB1" w:rsidRDefault="002651CC" w:rsidP="004637B0">
      <w:pPr>
        <w:spacing w:after="0"/>
        <w:ind w:left="450" w:right="-810"/>
      </w:pPr>
      <w:r>
        <w:t xml:space="preserve">2. Task Sheet: </w:t>
      </w:r>
      <w:bookmarkEnd w:id="0"/>
      <w:bookmarkEnd w:id="1"/>
      <w:r w:rsidR="00DD5051" w:rsidRPr="00DD5051">
        <w:t>Electric Vehicle Supply Equipment</w:t>
      </w:r>
    </w:p>
    <w:p w14:paraId="233C5FC8" w14:textId="13253E1D" w:rsidR="008F46C1" w:rsidRDefault="002651CC" w:rsidP="004637B0">
      <w:pPr>
        <w:spacing w:after="0"/>
        <w:ind w:left="450" w:right="-810"/>
      </w:pPr>
      <w:r>
        <w:t>3</w:t>
      </w:r>
      <w:r w:rsidR="00DF2F45">
        <w:t xml:space="preserve">. Chapter PowerPoint </w:t>
      </w:r>
    </w:p>
    <w:p w14:paraId="1D2DB321" w14:textId="2192E11E" w:rsidR="008F46C1" w:rsidRDefault="002651CC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1" w:history="1">
        <w:r w:rsidR="00DF2F45" w:rsidRPr="002E426A">
          <w:rPr>
            <w:rStyle w:val="Hyperlink"/>
          </w:rPr>
          <w:t>Crossword Puzzle and Word Search</w:t>
        </w:r>
        <w:r w:rsidR="000B5939" w:rsidRPr="002E426A">
          <w:rPr>
            <w:rStyle w:val="Hyperlink"/>
          </w:rPr>
          <w:t xml:space="preserve"> </w:t>
        </w:r>
        <w:r w:rsidR="00C327F7" w:rsidRPr="002E426A">
          <w:rPr>
            <w:rStyle w:val="Hyperlink"/>
          </w:rPr>
          <w:t>(</w:t>
        </w:r>
        <w:r w:rsidR="002E426A" w:rsidRPr="002E426A">
          <w:rPr>
            <w:rStyle w:val="Hyperlink"/>
          </w:rPr>
          <w:t>L3</w:t>
        </w:r>
        <w:r w:rsidR="00C327F7" w:rsidRPr="002E426A">
          <w:rPr>
            <w:rStyle w:val="Hyperlink"/>
          </w:rPr>
          <w:t>)</w:t>
        </w:r>
      </w:hyperlink>
    </w:p>
    <w:p w14:paraId="1DA4A1C3" w14:textId="2B2A310C" w:rsidR="0026447A" w:rsidRDefault="002651CC" w:rsidP="004637B0">
      <w:pPr>
        <w:spacing w:after="0"/>
        <w:ind w:left="450" w:right="-810"/>
      </w:pPr>
      <w:r>
        <w:t>5</w:t>
      </w:r>
      <w:r w:rsidR="00DF2F45" w:rsidRPr="00DF2F45">
        <w:t xml:space="preserve">. </w:t>
      </w:r>
      <w:hyperlink r:id="rId12" w:history="1">
        <w:r w:rsidR="0011718F" w:rsidRPr="0026447A">
          <w:rPr>
            <w:rStyle w:val="Hyperlink"/>
          </w:rPr>
          <w:t>Video</w:t>
        </w:r>
        <w:r w:rsidR="00250C2D" w:rsidRPr="0026447A">
          <w:rPr>
            <w:rStyle w:val="Hyperlink"/>
          </w:rPr>
          <w:t>s</w:t>
        </w:r>
        <w:r w:rsidR="0011718F" w:rsidRPr="0026447A">
          <w:rPr>
            <w:rStyle w:val="Hyperlink"/>
          </w:rPr>
          <w:t xml:space="preserve">: </w:t>
        </w:r>
        <w:r w:rsidR="0026447A" w:rsidRPr="0026447A">
          <w:rPr>
            <w:rStyle w:val="Hyperlink"/>
          </w:rPr>
          <w:t>(L3) Light Duty Hybrid Electric</w:t>
        </w:r>
      </w:hyperlink>
    </w:p>
    <w:p w14:paraId="0CB4937C" w14:textId="314D6BC2" w:rsidR="00D524C5" w:rsidRDefault="002651CC" w:rsidP="004637B0">
      <w:pPr>
        <w:spacing w:after="0"/>
        <w:ind w:left="450" w:right="-810"/>
      </w:pPr>
      <w:r>
        <w:t>6</w:t>
      </w:r>
      <w:r w:rsidR="00D524C5">
        <w:t xml:space="preserve">. </w:t>
      </w:r>
      <w:hyperlink r:id="rId13" w:history="1">
        <w:r w:rsidR="007636D7" w:rsidRPr="00562308">
          <w:rPr>
            <w:rStyle w:val="Hyperlink"/>
          </w:rPr>
          <w:t xml:space="preserve">Animations: </w:t>
        </w:r>
        <w:r w:rsidR="00562308" w:rsidRPr="00562308">
          <w:rPr>
            <w:rStyle w:val="Hyperlink"/>
          </w:rPr>
          <w:t>(L3) Light Duty Hybrid Electric</w:t>
        </w:r>
      </w:hyperlink>
    </w:p>
    <w:p w14:paraId="3FB19CF6" w14:textId="1B55A664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597A284F" w14:textId="77777777" w:rsidR="00DD5051" w:rsidRDefault="00DD5051" w:rsidP="00DD5051">
      <w:pPr>
        <w:spacing w:after="0"/>
        <w:ind w:left="450" w:right="-810"/>
      </w:pPr>
      <w:r>
        <w:t>1. Task Sheet: Public Charging Stations</w:t>
      </w:r>
    </w:p>
    <w:p w14:paraId="57FBCB07" w14:textId="77777777" w:rsidR="00DD5051" w:rsidRDefault="00DD5051" w:rsidP="00DD5051">
      <w:pPr>
        <w:spacing w:after="0"/>
        <w:ind w:left="450" w:right="-810"/>
      </w:pPr>
      <w:r>
        <w:t>2. Task Sheet: Electric Vehicle Supply Equipment</w:t>
      </w:r>
    </w:p>
    <w:p w14:paraId="6E8407A3" w14:textId="67F25D8D" w:rsidR="00DF2F45" w:rsidRPr="00CD3CBB" w:rsidRDefault="00DF2F45" w:rsidP="00DD5051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123E07B" w14:textId="1DBC4598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93E5A00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5AC69CC7" w:rsidR="00DF2F45" w:rsidRPr="00CD3CB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0A010EEB" w:rsidR="00DA1A6E" w:rsidRDefault="00DA1A6E" w:rsidP="004637B0">
      <w:pPr>
        <w:spacing w:after="0"/>
        <w:ind w:left="450" w:right="-810"/>
      </w:pPr>
    </w:p>
    <w:p w14:paraId="65A60E08" w14:textId="3022B35C" w:rsidR="00F753A6" w:rsidRDefault="00F753A6" w:rsidP="004637B0">
      <w:pPr>
        <w:spacing w:after="0"/>
        <w:ind w:left="450" w:right="-810"/>
      </w:pPr>
    </w:p>
    <w:p w14:paraId="3E47A2C5" w14:textId="10795FDA" w:rsidR="00CD3CBB" w:rsidRDefault="00CD3CBB" w:rsidP="004637B0">
      <w:pPr>
        <w:spacing w:after="0"/>
        <w:ind w:left="450" w:right="-810"/>
      </w:pPr>
    </w:p>
    <w:p w14:paraId="6963237F" w14:textId="2C05AEB4" w:rsidR="00CD3CBB" w:rsidRDefault="00CD3CBB" w:rsidP="004637B0">
      <w:pPr>
        <w:spacing w:after="0"/>
        <w:ind w:left="450" w:right="-810"/>
      </w:pPr>
    </w:p>
    <w:p w14:paraId="458FE6AA" w14:textId="62B49AA6" w:rsidR="00BF6799" w:rsidRDefault="00BF6799" w:rsidP="004637B0">
      <w:pPr>
        <w:spacing w:after="0"/>
        <w:ind w:left="450" w:right="-810"/>
      </w:pPr>
    </w:p>
    <w:p w14:paraId="459DC1A6" w14:textId="77777777" w:rsidR="0039249F" w:rsidRDefault="0039249F" w:rsidP="004637B0">
      <w:pPr>
        <w:spacing w:after="0"/>
        <w:ind w:left="450" w:right="-810"/>
      </w:pPr>
    </w:p>
    <w:p w14:paraId="309DC72C" w14:textId="77777777" w:rsidR="00BF6799" w:rsidRDefault="00BF6799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86D66B" w14:textId="77777777" w:rsidR="00DC79B2" w:rsidRDefault="00DC79B2" w:rsidP="00E43A7A">
      <w:pPr>
        <w:spacing w:after="0" w:line="240" w:lineRule="auto"/>
      </w:pPr>
      <w:r>
        <w:separator/>
      </w:r>
    </w:p>
  </w:endnote>
  <w:endnote w:type="continuationSeparator" w:id="0">
    <w:p w14:paraId="3F05982D" w14:textId="77777777" w:rsidR="00DC79B2" w:rsidRDefault="00DC79B2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333F31" w14:textId="77777777" w:rsidR="00DC79B2" w:rsidRDefault="00DC79B2" w:rsidP="00E43A7A">
      <w:pPr>
        <w:spacing w:after="0" w:line="240" w:lineRule="auto"/>
      </w:pPr>
      <w:r>
        <w:separator/>
      </w:r>
    </w:p>
  </w:footnote>
  <w:footnote w:type="continuationSeparator" w:id="0">
    <w:p w14:paraId="7820F3F7" w14:textId="77777777" w:rsidR="00DC79B2" w:rsidRDefault="00DC79B2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qgFADUmWkItAAAA"/>
  </w:docVars>
  <w:rsids>
    <w:rsidRoot w:val="00DF2F45"/>
    <w:rsid w:val="00002F88"/>
    <w:rsid w:val="00016515"/>
    <w:rsid w:val="00027A0E"/>
    <w:rsid w:val="00032C74"/>
    <w:rsid w:val="00035248"/>
    <w:rsid w:val="000522AD"/>
    <w:rsid w:val="00055EAD"/>
    <w:rsid w:val="00077286"/>
    <w:rsid w:val="000A391B"/>
    <w:rsid w:val="000B5939"/>
    <w:rsid w:val="000B7194"/>
    <w:rsid w:val="000C6FB2"/>
    <w:rsid w:val="000E2805"/>
    <w:rsid w:val="000E2C6C"/>
    <w:rsid w:val="0011718F"/>
    <w:rsid w:val="00123D4E"/>
    <w:rsid w:val="00133D25"/>
    <w:rsid w:val="00136257"/>
    <w:rsid w:val="00150C31"/>
    <w:rsid w:val="001735F6"/>
    <w:rsid w:val="001D570B"/>
    <w:rsid w:val="001D6D31"/>
    <w:rsid w:val="001E6BE6"/>
    <w:rsid w:val="001F5178"/>
    <w:rsid w:val="001F7A1E"/>
    <w:rsid w:val="00241C8A"/>
    <w:rsid w:val="00250C2D"/>
    <w:rsid w:val="0026447A"/>
    <w:rsid w:val="002651CC"/>
    <w:rsid w:val="0029759D"/>
    <w:rsid w:val="002A319A"/>
    <w:rsid w:val="002B7FEB"/>
    <w:rsid w:val="002E426A"/>
    <w:rsid w:val="0039249F"/>
    <w:rsid w:val="003D0578"/>
    <w:rsid w:val="0040292E"/>
    <w:rsid w:val="00431A46"/>
    <w:rsid w:val="0044619B"/>
    <w:rsid w:val="00460C4E"/>
    <w:rsid w:val="004637B0"/>
    <w:rsid w:val="00464DF1"/>
    <w:rsid w:val="00480C2D"/>
    <w:rsid w:val="00492E83"/>
    <w:rsid w:val="00496AA1"/>
    <w:rsid w:val="004A17EE"/>
    <w:rsid w:val="004B09AC"/>
    <w:rsid w:val="004D0C75"/>
    <w:rsid w:val="004F3A2E"/>
    <w:rsid w:val="005274BD"/>
    <w:rsid w:val="00547AF6"/>
    <w:rsid w:val="00557546"/>
    <w:rsid w:val="00562308"/>
    <w:rsid w:val="005868EC"/>
    <w:rsid w:val="00587ECD"/>
    <w:rsid w:val="005A543B"/>
    <w:rsid w:val="005B2BD0"/>
    <w:rsid w:val="005C6B99"/>
    <w:rsid w:val="005E3067"/>
    <w:rsid w:val="005E770C"/>
    <w:rsid w:val="005F6CB1"/>
    <w:rsid w:val="00641B95"/>
    <w:rsid w:val="00642E5D"/>
    <w:rsid w:val="00643D46"/>
    <w:rsid w:val="00662A68"/>
    <w:rsid w:val="0068412E"/>
    <w:rsid w:val="00687AE4"/>
    <w:rsid w:val="00692749"/>
    <w:rsid w:val="00696D9C"/>
    <w:rsid w:val="00696F56"/>
    <w:rsid w:val="006B519C"/>
    <w:rsid w:val="00723978"/>
    <w:rsid w:val="007636D7"/>
    <w:rsid w:val="007C16D5"/>
    <w:rsid w:val="007C1A7E"/>
    <w:rsid w:val="007E2EC9"/>
    <w:rsid w:val="007E35F1"/>
    <w:rsid w:val="00820699"/>
    <w:rsid w:val="008253C6"/>
    <w:rsid w:val="00831393"/>
    <w:rsid w:val="0085071D"/>
    <w:rsid w:val="0085332D"/>
    <w:rsid w:val="00877B5A"/>
    <w:rsid w:val="00885EE5"/>
    <w:rsid w:val="00886A1E"/>
    <w:rsid w:val="00892203"/>
    <w:rsid w:val="008C0707"/>
    <w:rsid w:val="008F46C1"/>
    <w:rsid w:val="00912B7F"/>
    <w:rsid w:val="009150B8"/>
    <w:rsid w:val="009268E1"/>
    <w:rsid w:val="0092799E"/>
    <w:rsid w:val="00947415"/>
    <w:rsid w:val="0097083A"/>
    <w:rsid w:val="00974A08"/>
    <w:rsid w:val="00984B07"/>
    <w:rsid w:val="009913D9"/>
    <w:rsid w:val="009A3C4A"/>
    <w:rsid w:val="009C69F8"/>
    <w:rsid w:val="009D2A57"/>
    <w:rsid w:val="009D4174"/>
    <w:rsid w:val="009E77DF"/>
    <w:rsid w:val="009F3062"/>
    <w:rsid w:val="00A041F9"/>
    <w:rsid w:val="00A67A9E"/>
    <w:rsid w:val="00A764B2"/>
    <w:rsid w:val="00A868F1"/>
    <w:rsid w:val="00A941B8"/>
    <w:rsid w:val="00AB5A3D"/>
    <w:rsid w:val="00AD289A"/>
    <w:rsid w:val="00AE5917"/>
    <w:rsid w:val="00B26AC2"/>
    <w:rsid w:val="00B52BE8"/>
    <w:rsid w:val="00B5380A"/>
    <w:rsid w:val="00B614AC"/>
    <w:rsid w:val="00B67969"/>
    <w:rsid w:val="00B723D2"/>
    <w:rsid w:val="00B95B75"/>
    <w:rsid w:val="00B97438"/>
    <w:rsid w:val="00BA3D3F"/>
    <w:rsid w:val="00BB1DB0"/>
    <w:rsid w:val="00BB438C"/>
    <w:rsid w:val="00BF6799"/>
    <w:rsid w:val="00C15C66"/>
    <w:rsid w:val="00C161A4"/>
    <w:rsid w:val="00C22D90"/>
    <w:rsid w:val="00C327F7"/>
    <w:rsid w:val="00C3797A"/>
    <w:rsid w:val="00C40C36"/>
    <w:rsid w:val="00C47F8F"/>
    <w:rsid w:val="00C74018"/>
    <w:rsid w:val="00C82643"/>
    <w:rsid w:val="00C86232"/>
    <w:rsid w:val="00CA1DF8"/>
    <w:rsid w:val="00CA1EC5"/>
    <w:rsid w:val="00CB4BE1"/>
    <w:rsid w:val="00CC06DE"/>
    <w:rsid w:val="00CD13C4"/>
    <w:rsid w:val="00CD3CBB"/>
    <w:rsid w:val="00D524C5"/>
    <w:rsid w:val="00D9751C"/>
    <w:rsid w:val="00DA1A6E"/>
    <w:rsid w:val="00DA491F"/>
    <w:rsid w:val="00DA7074"/>
    <w:rsid w:val="00DC79B2"/>
    <w:rsid w:val="00DD5051"/>
    <w:rsid w:val="00DF2F45"/>
    <w:rsid w:val="00E202C9"/>
    <w:rsid w:val="00E4311A"/>
    <w:rsid w:val="00E43A7A"/>
    <w:rsid w:val="00E5016D"/>
    <w:rsid w:val="00E87AC3"/>
    <w:rsid w:val="00E9309E"/>
    <w:rsid w:val="00EC2C3A"/>
    <w:rsid w:val="00EE677A"/>
    <w:rsid w:val="00F008E4"/>
    <w:rsid w:val="00F2511E"/>
    <w:rsid w:val="00F25410"/>
    <w:rsid w:val="00F753A6"/>
    <w:rsid w:val="00FB1094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7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l3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l3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l3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1</Pages>
  <Words>320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1</cp:revision>
  <cp:lastPrinted>2022-05-17T15:20:00Z</cp:lastPrinted>
  <dcterms:created xsi:type="dcterms:W3CDTF">2019-12-09T16:24:00Z</dcterms:created>
  <dcterms:modified xsi:type="dcterms:W3CDTF">2022-05-17T15:24:00Z</dcterms:modified>
</cp:coreProperties>
</file>